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A5A" w:rsidRDefault="00686401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F673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C15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71800</wp:posOffset>
                </wp:positionH>
                <wp:positionV relativeFrom="paragraph">
                  <wp:posOffset>-238125</wp:posOffset>
                </wp:positionV>
                <wp:extent cx="4000500" cy="8953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37"/>
                              <w:gridCol w:w="1551"/>
                            </w:tblGrid>
                            <w:tr w:rsidR="00C55052" w:rsidRPr="001109FC" w:rsidTr="00BE7ED6">
                              <w:tc>
                                <w:tcPr>
                                  <w:tcW w:w="4675" w:type="dxa"/>
                                </w:tcPr>
                                <w:p w:rsidR="00C55052" w:rsidRPr="00A0716F" w:rsidRDefault="00C55052" w:rsidP="00C55052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Catalog Year 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19</w:t>
                                  </w: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20</w:t>
                                  </w:r>
                                </w:p>
                                <w:p w:rsidR="00C55052" w:rsidRDefault="00C55052" w:rsidP="00C55052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BA, General Studies</w:t>
                                  </w:r>
                                </w:p>
                                <w:p w:rsidR="00C55052" w:rsidRDefault="00C55052" w:rsidP="00C55052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  <w:p w:rsidR="00C55052" w:rsidRDefault="00C55052" w:rsidP="00C55052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C55052" w:rsidRDefault="00C55052" w:rsidP="00C55052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  <w:t>(F</w:t>
                                  </w:r>
                                  <w:r w:rsidRPr="001109FC"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  <w:t>or internal use o</w:t>
                                  </w:r>
                                  <w:r w:rsidRPr="001109FC">
                                    <w:rPr>
                                      <w:b/>
                                      <w:i/>
                                      <w:sz w:val="10"/>
                                      <w:szCs w:val="16"/>
                                    </w:rPr>
                                    <w:t>nly)</w:t>
                                  </w:r>
                                </w:p>
                                <w:p w:rsidR="00C55052" w:rsidRPr="001109FC" w:rsidRDefault="00C55052" w:rsidP="00C55052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C55052" w:rsidRDefault="00C55052" w:rsidP="00C55052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r w:rsidRPr="001109F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>No change</w:t>
                                  </w:r>
                                </w:p>
                                <w:p w:rsidR="00C55052" w:rsidRPr="001109FC" w:rsidRDefault="00C55052" w:rsidP="00C55052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C55052" w:rsidRPr="001109FC" w:rsidRDefault="00C55052" w:rsidP="00C55052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C55052" w:rsidRPr="001109FC" w:rsidRDefault="00C55052" w:rsidP="00C5505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r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</w:t>
                                  </w:r>
                                  <w:r w:rsidRPr="001109F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C04A5A" w:rsidRPr="00AC15BC" w:rsidRDefault="00D86D33" w:rsidP="00BA7BDE">
                            <w:pPr>
                              <w:pStyle w:val="NoSpacing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AC15BC">
                              <w:rPr>
                                <w:b/>
                                <w:sz w:val="32"/>
                                <w:szCs w:val="32"/>
                              </w:rPr>
                              <w:t>Catalog Year 20</w:t>
                            </w:r>
                            <w:r w:rsidR="00193CFE">
                              <w:rPr>
                                <w:b/>
                                <w:sz w:val="32"/>
                                <w:szCs w:val="32"/>
                              </w:rPr>
                              <w:t>19</w:t>
                            </w:r>
                            <w:r w:rsidRPr="00AC15BC">
                              <w:rPr>
                                <w:b/>
                                <w:sz w:val="32"/>
                                <w:szCs w:val="32"/>
                              </w:rPr>
                              <w:t>-20</w:t>
                            </w:r>
                            <w:r w:rsidR="00193CFE">
                              <w:rPr>
                                <w:b/>
                                <w:sz w:val="32"/>
                                <w:szCs w:val="32"/>
                              </w:rPr>
                              <w:t>20</w:t>
                            </w:r>
                          </w:p>
                          <w:p w:rsidR="00D86D33" w:rsidRPr="00DD67D4" w:rsidRDefault="00376DD0" w:rsidP="00BA7BDE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A, General Stud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15EEB" id="_x0000_s1027" type="#_x0000_t202" style="position:absolute;left:0;text-align:left;margin-left:234pt;margin-top:-18.75pt;width:31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37"/>
                        <w:gridCol w:w="1551"/>
                      </w:tblGrid>
                      <w:tr w:rsidR="00C55052" w:rsidRPr="001109FC" w:rsidTr="00BE7ED6">
                        <w:tc>
                          <w:tcPr>
                            <w:tcW w:w="4675" w:type="dxa"/>
                          </w:tcPr>
                          <w:p w:rsidR="00C55052" w:rsidRPr="00A0716F" w:rsidRDefault="00C55052" w:rsidP="00C55052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A0716F">
                              <w:rPr>
                                <w:b/>
                                <w:sz w:val="24"/>
                              </w:rPr>
                              <w:t>Catalog Year 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19</w:t>
                            </w:r>
                            <w:r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20</w:t>
                            </w:r>
                          </w:p>
                          <w:p w:rsidR="00C55052" w:rsidRDefault="00C55052" w:rsidP="00C55052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BA, General Studies</w:t>
                            </w:r>
                          </w:p>
                          <w:p w:rsidR="00C55052" w:rsidRDefault="00C55052" w:rsidP="00C55052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  <w:p w:rsidR="00C55052" w:rsidRDefault="00C55052" w:rsidP="00C55052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C55052" w:rsidRDefault="00C55052" w:rsidP="00C55052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  <w:t>(F</w:t>
                            </w:r>
                            <w:r w:rsidRPr="001109FC"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  <w:t>or internal use o</w:t>
                            </w:r>
                            <w:r w:rsidRPr="001109FC">
                              <w:rPr>
                                <w:b/>
                                <w:i/>
                                <w:sz w:val="10"/>
                                <w:szCs w:val="16"/>
                              </w:rPr>
                              <w:t>nly)</w:t>
                            </w:r>
                          </w:p>
                          <w:p w:rsidR="00C55052" w:rsidRPr="001109FC" w:rsidRDefault="00C55052" w:rsidP="00C55052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C55052" w:rsidRDefault="00C55052" w:rsidP="00C55052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r w:rsidRPr="001109FC">
                              <w:rPr>
                                <w:i/>
                                <w:sz w:val="10"/>
                                <w:szCs w:val="28"/>
                              </w:rPr>
                              <w:t>No change</w:t>
                            </w:r>
                          </w:p>
                          <w:p w:rsidR="00C55052" w:rsidRPr="001109FC" w:rsidRDefault="00C55052" w:rsidP="00C55052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C55052" w:rsidRPr="001109FC" w:rsidRDefault="00C55052" w:rsidP="00C55052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C55052" w:rsidRPr="001109FC" w:rsidRDefault="00C55052" w:rsidP="00C5505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</w:t>
                            </w:r>
                            <w:r w:rsidRPr="001109FC">
                              <w:rPr>
                                <w:i/>
                                <w:sz w:val="10"/>
                                <w:szCs w:val="2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C04A5A" w:rsidRPr="00AC15BC" w:rsidRDefault="00D86D33" w:rsidP="00BA7BDE">
                      <w:pPr>
                        <w:pStyle w:val="NoSpacing"/>
                        <w:rPr>
                          <w:b/>
                          <w:sz w:val="32"/>
                          <w:szCs w:val="32"/>
                        </w:rPr>
                      </w:pPr>
                      <w:r w:rsidRPr="00AC15BC">
                        <w:rPr>
                          <w:b/>
                          <w:sz w:val="32"/>
                          <w:szCs w:val="32"/>
                        </w:rPr>
                        <w:t>Catalog Year 20</w:t>
                      </w:r>
                      <w:r w:rsidR="00193CFE">
                        <w:rPr>
                          <w:b/>
                          <w:sz w:val="32"/>
                          <w:szCs w:val="32"/>
                        </w:rPr>
                        <w:t>19</w:t>
                      </w:r>
                      <w:r w:rsidRPr="00AC15BC">
                        <w:rPr>
                          <w:b/>
                          <w:sz w:val="32"/>
                          <w:szCs w:val="32"/>
                        </w:rPr>
                        <w:t>-20</w:t>
                      </w:r>
                      <w:r w:rsidR="00193CFE">
                        <w:rPr>
                          <w:b/>
                          <w:sz w:val="32"/>
                          <w:szCs w:val="32"/>
                        </w:rPr>
                        <w:t>20</w:t>
                      </w:r>
                    </w:p>
                    <w:p w:rsidR="00D86D33" w:rsidRPr="00DD67D4" w:rsidRDefault="00376DD0" w:rsidP="00BA7BDE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BA, General Stud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48CB2977" wp14:editId="35028E6A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07"/>
        <w:gridCol w:w="23"/>
        <w:gridCol w:w="2227"/>
        <w:gridCol w:w="2430"/>
      </w:tblGrid>
      <w:tr w:rsidR="00BD787A" w:rsidTr="00686401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250" w:type="dxa"/>
            <w:gridSpan w:val="2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BD787A" w:rsidTr="00686401">
        <w:tc>
          <w:tcPr>
            <w:tcW w:w="4050" w:type="dxa"/>
          </w:tcPr>
          <w:p w:rsidR="00056F4B" w:rsidRPr="00E67D37" w:rsidRDefault="00466AA7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1: ENGL 1101 </w:t>
            </w:r>
            <w:r w:rsidR="004C0D1C">
              <w:rPr>
                <w:sz w:val="16"/>
                <w:szCs w:val="16"/>
              </w:rPr>
              <w:t>Writing and Rhetoric 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DD67D4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056F4B" w:rsidRPr="00E67D37" w:rsidRDefault="002E5A9E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E67D37" w:rsidRDefault="007A5E70" w:rsidP="007A5E70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E67D37" w:rsidRDefault="007A5E70" w:rsidP="007A5E70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686401">
        <w:tc>
          <w:tcPr>
            <w:tcW w:w="4050" w:type="dxa"/>
            <w:shd w:val="clear" w:color="auto" w:fill="F2F2F2" w:themeFill="background1" w:themeFillShade="F2"/>
          </w:tcPr>
          <w:p w:rsidR="00056F4B" w:rsidRDefault="00BD787A" w:rsidP="00686401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7A5E7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BD787A" w:rsidTr="00686401">
        <w:tc>
          <w:tcPr>
            <w:tcW w:w="4050" w:type="dxa"/>
          </w:tcPr>
          <w:p w:rsidR="00056F4B" w:rsidRPr="00194BA6" w:rsidRDefault="00AB13A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700B07" w:rsidRDefault="00466AA7" w:rsidP="00686401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686401">
        <w:tc>
          <w:tcPr>
            <w:tcW w:w="4050" w:type="dxa"/>
            <w:shd w:val="clear" w:color="auto" w:fill="F2F2F2" w:themeFill="background1" w:themeFillShade="F2"/>
          </w:tcPr>
          <w:p w:rsidR="00056F4B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7A5E7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7A5E70" w:rsidTr="00686401">
        <w:tc>
          <w:tcPr>
            <w:tcW w:w="4050" w:type="dxa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2: COMM 1101 </w:t>
            </w:r>
          </w:p>
        </w:tc>
        <w:tc>
          <w:tcPr>
            <w:tcW w:w="45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A5E70" w:rsidRPr="00194BA6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A5E70" w:rsidRPr="00194BA6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rPr>
          <w:trHeight w:val="110"/>
        </w:trPr>
        <w:tc>
          <w:tcPr>
            <w:tcW w:w="4050" w:type="dxa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 or 8</w:t>
            </w:r>
          </w:p>
        </w:tc>
        <w:tc>
          <w:tcPr>
            <w:tcW w:w="45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A5E70" w:rsidRPr="00194BA6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A5E70" w:rsidRPr="00194BA6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7A5E70" w:rsidRPr="00194BA6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194BA6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7A5E70" w:rsidRPr="00194BA6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  <w:shd w:val="clear" w:color="auto" w:fill="F2F2F2" w:themeFill="background1" w:themeFillShade="F2"/>
          </w:tcPr>
          <w:p w:rsidR="00BD787A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BD787A" w:rsidRPr="00194BA6" w:rsidRDefault="007A5E7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37691A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7691A" w:rsidRPr="00194BA6" w:rsidRDefault="0037691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7A5E70" w:rsidTr="00686401">
        <w:tc>
          <w:tcPr>
            <w:tcW w:w="4050" w:type="dxa"/>
          </w:tcPr>
          <w:p w:rsidR="007A5E70" w:rsidRPr="00292C65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7A5E70" w:rsidRPr="00292C65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A5E70" w:rsidRPr="00292C65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292C65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7A5E70" w:rsidRPr="00292C65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</w:tr>
      <w:tr w:rsidR="007A5E70" w:rsidTr="00686401">
        <w:tc>
          <w:tcPr>
            <w:tcW w:w="4050" w:type="dxa"/>
          </w:tcPr>
          <w:p w:rsidR="007A5E70" w:rsidRPr="00292C65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D Fine Arts &amp; Humanities or  Social &amp;Behavioral Sciences</w:t>
            </w:r>
          </w:p>
        </w:tc>
        <w:tc>
          <w:tcPr>
            <w:tcW w:w="450" w:type="dxa"/>
            <w:vAlign w:val="center"/>
          </w:tcPr>
          <w:p w:rsidR="007A5E70" w:rsidRPr="00292C65" w:rsidRDefault="00D0090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540" w:type="dxa"/>
            <w:vAlign w:val="center"/>
          </w:tcPr>
          <w:p w:rsidR="007A5E70" w:rsidRPr="00292C65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7A5E70" w:rsidRPr="00292C65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7A5E70" w:rsidRPr="00292C65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7A5E70" w:rsidRPr="00D42DE8" w:rsidRDefault="007A5E70" w:rsidP="007A5E70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686401">
        <w:tc>
          <w:tcPr>
            <w:tcW w:w="4050" w:type="dxa"/>
            <w:shd w:val="clear" w:color="auto" w:fill="F2F2F2" w:themeFill="background1" w:themeFillShade="F2"/>
          </w:tcPr>
          <w:p w:rsidR="00BD787A" w:rsidRPr="00292C65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D787A" w:rsidRPr="00292C65" w:rsidRDefault="007A5E7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37691A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7691A" w:rsidRPr="00292C65" w:rsidRDefault="0037691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7A5E70" w:rsidTr="00840148">
        <w:tc>
          <w:tcPr>
            <w:tcW w:w="4050" w:type="dxa"/>
            <w:shd w:val="clear" w:color="auto" w:fill="FFFFFF" w:themeFill="background1"/>
            <w:vAlign w:val="bottom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D Fine Arts &amp; Humanities or  Social &amp;Behavioral Sciences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7A5E70" w:rsidRPr="00194BA6" w:rsidRDefault="00D00900" w:rsidP="007A5E7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  <w:shd w:val="clear" w:color="auto" w:fill="FFFFFF" w:themeFill="background1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7A5E70" w:rsidRPr="00194BA6" w:rsidRDefault="007A5E70" w:rsidP="007A5E7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7A5E70" w:rsidRPr="00194BA6" w:rsidRDefault="007A5E70" w:rsidP="007A5E7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7A5E70" w:rsidRPr="00194BA6" w:rsidRDefault="007A5E70" w:rsidP="007A5E70">
            <w:pPr>
              <w:rPr>
                <w:sz w:val="16"/>
                <w:szCs w:val="16"/>
              </w:rPr>
            </w:pPr>
          </w:p>
        </w:tc>
      </w:tr>
      <w:tr w:rsidR="007A5E70" w:rsidTr="00840148">
        <w:tc>
          <w:tcPr>
            <w:tcW w:w="4050" w:type="dxa"/>
            <w:shd w:val="clear" w:color="auto" w:fill="FFFFFF" w:themeFill="background1"/>
          </w:tcPr>
          <w:p w:rsidR="007A5E70" w:rsidRDefault="007A5E70" w:rsidP="007A5E7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7A5E70" w:rsidRPr="00E67D37" w:rsidRDefault="00D00900" w:rsidP="007A5E7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7A5E70" w:rsidRPr="00E67D37" w:rsidRDefault="007A5E70" w:rsidP="007A5E7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7A5E70" w:rsidRPr="00E67D37" w:rsidRDefault="007A5E70" w:rsidP="007A5E70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  <w:shd w:val="clear" w:color="auto" w:fill="F2F2F2" w:themeFill="background1" w:themeFillShade="F2"/>
          </w:tcPr>
          <w:p w:rsidR="00BD787A" w:rsidRPr="00BA2629" w:rsidRDefault="001B3F81" w:rsidP="00686401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D787A" w:rsidRDefault="007A5E7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BD787A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37691A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7691A" w:rsidRPr="00C04A5A" w:rsidRDefault="0037691A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376DD0" w:rsidTr="007D72FB">
        <w:trPr>
          <w:trHeight w:val="586"/>
        </w:trPr>
        <w:tc>
          <w:tcPr>
            <w:tcW w:w="4050" w:type="dxa"/>
          </w:tcPr>
          <w:p w:rsidR="00376DD0" w:rsidRPr="00194BA6" w:rsidRDefault="00376DD0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D from programs in College of Arts and Letters, College of Business, College of Education, College of Science and Engineering, or Division of Health Sciences</w:t>
            </w:r>
          </w:p>
        </w:tc>
        <w:tc>
          <w:tcPr>
            <w:tcW w:w="450" w:type="dxa"/>
            <w:shd w:val="clear" w:color="auto" w:fill="FFFFFF" w:themeFill="background1"/>
          </w:tcPr>
          <w:p w:rsidR="00376DD0" w:rsidRDefault="00376DD0" w:rsidP="00686401">
            <w:pPr>
              <w:jc w:val="center"/>
              <w:rPr>
                <w:sz w:val="16"/>
                <w:szCs w:val="16"/>
              </w:rPr>
            </w:pPr>
          </w:p>
          <w:p w:rsidR="00376DD0" w:rsidRPr="00194BA6" w:rsidRDefault="00376DD0" w:rsidP="00376DD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  <w:shd w:val="clear" w:color="auto" w:fill="FFFFFF" w:themeFill="background1"/>
          </w:tcPr>
          <w:p w:rsidR="00376DD0" w:rsidRPr="00194BA6" w:rsidRDefault="00376DD0" w:rsidP="00376DD0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76DD0" w:rsidRDefault="00376DD0" w:rsidP="00686401">
            <w:pPr>
              <w:jc w:val="center"/>
              <w:rPr>
                <w:sz w:val="16"/>
                <w:szCs w:val="16"/>
              </w:rPr>
            </w:pPr>
          </w:p>
          <w:p w:rsidR="00376DD0" w:rsidRPr="00194BA6" w:rsidRDefault="00376DD0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76DD0" w:rsidRPr="00194BA6" w:rsidRDefault="00376DD0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376DD0" w:rsidRPr="00473C19" w:rsidRDefault="00376DD0" w:rsidP="00686401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76DD0" w:rsidRPr="00473C19" w:rsidRDefault="00376DD0" w:rsidP="00686401">
            <w:pPr>
              <w:rPr>
                <w:sz w:val="16"/>
                <w:szCs w:val="16"/>
              </w:rPr>
            </w:pPr>
          </w:p>
        </w:tc>
      </w:tr>
      <w:tr w:rsidR="00BD787A" w:rsidTr="00686401">
        <w:tc>
          <w:tcPr>
            <w:tcW w:w="4050" w:type="dxa"/>
          </w:tcPr>
          <w:p w:rsidR="00BD787A" w:rsidRPr="00BA2629" w:rsidRDefault="00376DD0" w:rsidP="00376DD0">
            <w:pPr>
              <w:tabs>
                <w:tab w:val="left" w:pos="111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BD787A" w:rsidRPr="00E67D37" w:rsidRDefault="00376DD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686401">
        <w:tc>
          <w:tcPr>
            <w:tcW w:w="4050" w:type="dxa"/>
            <w:shd w:val="clear" w:color="auto" w:fill="F2F2F2" w:themeFill="background1" w:themeFillShade="F2"/>
          </w:tcPr>
          <w:p w:rsidR="00BD787A" w:rsidRPr="00BA2629" w:rsidRDefault="001B3F8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BD787A" w:rsidRPr="00E67D37" w:rsidRDefault="00376DD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37691A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37691A" w:rsidRPr="00C04A5A" w:rsidRDefault="0037691A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376DD0" w:rsidTr="00E5323B">
        <w:trPr>
          <w:trHeight w:val="606"/>
        </w:trPr>
        <w:tc>
          <w:tcPr>
            <w:tcW w:w="4050" w:type="dxa"/>
            <w:vAlign w:val="center"/>
          </w:tcPr>
          <w:p w:rsidR="00376DD0" w:rsidRPr="00BA2629" w:rsidRDefault="00376DD0" w:rsidP="00376DD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D from programs in College of Arts and Letters, College of Business, College of Education, College of Science and Engineering, or Division of Health Sciences</w:t>
            </w:r>
          </w:p>
        </w:tc>
        <w:tc>
          <w:tcPr>
            <w:tcW w:w="450" w:type="dxa"/>
            <w:shd w:val="clear" w:color="auto" w:fill="FFFFFF" w:themeFill="background1"/>
          </w:tcPr>
          <w:p w:rsidR="00376DD0" w:rsidRDefault="00376DD0" w:rsidP="00376DD0">
            <w:pPr>
              <w:jc w:val="center"/>
              <w:rPr>
                <w:sz w:val="16"/>
                <w:szCs w:val="16"/>
              </w:rPr>
            </w:pPr>
          </w:p>
          <w:p w:rsidR="00376DD0" w:rsidRPr="00BA2629" w:rsidRDefault="00376DD0" w:rsidP="00376DD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</w:tcPr>
          <w:p w:rsidR="00376DD0" w:rsidRPr="00BA2629" w:rsidRDefault="00376DD0" w:rsidP="00376DD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76DD0" w:rsidRDefault="00376DD0" w:rsidP="00376DD0">
            <w:pPr>
              <w:jc w:val="center"/>
              <w:rPr>
                <w:sz w:val="16"/>
                <w:szCs w:val="16"/>
              </w:rPr>
            </w:pPr>
          </w:p>
          <w:p w:rsidR="00376DD0" w:rsidRPr="00BA2629" w:rsidRDefault="00376DD0" w:rsidP="00376DD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76DD0" w:rsidRPr="00BA2629" w:rsidRDefault="00376DD0" w:rsidP="00376DD0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376DD0" w:rsidRPr="00473C19" w:rsidRDefault="00376DD0" w:rsidP="00376DD0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76DD0" w:rsidRPr="00473C19" w:rsidRDefault="00376DD0" w:rsidP="00376DD0">
            <w:pPr>
              <w:rPr>
                <w:sz w:val="16"/>
                <w:szCs w:val="16"/>
              </w:rPr>
            </w:pPr>
          </w:p>
        </w:tc>
      </w:tr>
      <w:tr w:rsidR="00376DD0" w:rsidTr="00686401">
        <w:tc>
          <w:tcPr>
            <w:tcW w:w="4050" w:type="dxa"/>
          </w:tcPr>
          <w:p w:rsidR="00376DD0" w:rsidRPr="00B67A57" w:rsidRDefault="00376DD0" w:rsidP="00376DD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376DD0" w:rsidRPr="00E67D37" w:rsidRDefault="00D00900" w:rsidP="00376DD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</w:tr>
      <w:tr w:rsidR="00376DD0" w:rsidTr="00376DD0">
        <w:tc>
          <w:tcPr>
            <w:tcW w:w="4050" w:type="dxa"/>
            <w:shd w:val="clear" w:color="auto" w:fill="F2F2F2" w:themeFill="background1" w:themeFillShade="F2"/>
          </w:tcPr>
          <w:p w:rsidR="00376DD0" w:rsidRPr="00B67A57" w:rsidRDefault="00376DD0" w:rsidP="00376DD0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</w:tr>
      <w:tr w:rsidR="00376DD0" w:rsidTr="00686401">
        <w:trPr>
          <w:trHeight w:val="140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376DD0" w:rsidRPr="00C04A5A" w:rsidRDefault="00376DD0" w:rsidP="00376DD0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376DD0" w:rsidTr="00686401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376DD0" w:rsidRDefault="00376DD0" w:rsidP="00376DD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376DD0" w:rsidRDefault="00376DD0" w:rsidP="00376DD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FFFFF" w:themeFill="background1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</w:tr>
      <w:tr w:rsidR="00376DD0" w:rsidTr="00686401">
        <w:tc>
          <w:tcPr>
            <w:tcW w:w="4050" w:type="dxa"/>
            <w:shd w:val="clear" w:color="auto" w:fill="F2F2F2" w:themeFill="background1" w:themeFillShade="F2"/>
          </w:tcPr>
          <w:p w:rsidR="00376DD0" w:rsidRPr="00B67A57" w:rsidRDefault="00376DD0" w:rsidP="00376DD0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376DD0" w:rsidRPr="00E67D37" w:rsidRDefault="00376DD0" w:rsidP="00376DD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</w:p>
        </w:tc>
      </w:tr>
      <w:tr w:rsidR="00376DD0" w:rsidTr="00686401">
        <w:tc>
          <w:tcPr>
            <w:tcW w:w="11070" w:type="dxa"/>
            <w:gridSpan w:val="9"/>
          </w:tcPr>
          <w:p w:rsidR="00376DD0" w:rsidRPr="00943870" w:rsidRDefault="00376DD0" w:rsidP="00376DD0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376DD0" w:rsidRDefault="00376DD0" w:rsidP="00376DD0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376DD0" w:rsidRPr="00C04A5A" w:rsidRDefault="00376DD0" w:rsidP="00376DD0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899"/>
        <w:gridCol w:w="171"/>
        <w:gridCol w:w="79"/>
        <w:gridCol w:w="641"/>
      </w:tblGrid>
      <w:tr w:rsidR="00B60C98" w:rsidRPr="00B60C98" w:rsidTr="00686401">
        <w:tc>
          <w:tcPr>
            <w:tcW w:w="4860" w:type="dxa"/>
            <w:shd w:val="clear" w:color="auto" w:fill="F2F2F2" w:themeFill="background1" w:themeFillShade="F2"/>
            <w:vAlign w:val="center"/>
          </w:tcPr>
          <w:p w:rsidR="00B60C98" w:rsidRPr="00B60C98" w:rsidRDefault="00376DD0" w:rsidP="00376DD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</w:t>
            </w:r>
            <w:r w:rsidR="00B60C98" w:rsidRPr="00B60C98">
              <w:rPr>
                <w:b/>
                <w:sz w:val="24"/>
                <w:szCs w:val="24"/>
              </w:rPr>
              <w:t>-20</w:t>
            </w:r>
            <w:r>
              <w:rPr>
                <w:b/>
                <w:sz w:val="24"/>
                <w:szCs w:val="24"/>
              </w:rPr>
              <w:t>20</w:t>
            </w:r>
            <w:r w:rsidR="00B60C98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shd w:val="clear" w:color="auto" w:fill="F2F2F2" w:themeFill="background1" w:themeFillShade="F2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B60C98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B60C98" w:rsidRPr="00D451FC" w:rsidRDefault="00B60C98" w:rsidP="00686401">
            <w:pPr>
              <w:jc w:val="both"/>
              <w:rPr>
                <w:b/>
                <w:sz w:val="18"/>
                <w:szCs w:val="18"/>
              </w:rPr>
            </w:pPr>
            <w:r w:rsidRPr="00D451FC">
              <w:rPr>
                <w:b/>
                <w:sz w:val="18"/>
                <w:szCs w:val="18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B60C98" w:rsidRPr="00D451FC" w:rsidRDefault="00376DD0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6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376DD0" w:rsidRPr="00B60C98" w:rsidTr="00686401">
        <w:tc>
          <w:tcPr>
            <w:tcW w:w="4860" w:type="dxa"/>
            <w:vMerge w:val="restart"/>
            <w:shd w:val="clear" w:color="auto" w:fill="auto"/>
          </w:tcPr>
          <w:p w:rsidR="00376DD0" w:rsidRPr="001F656B" w:rsidRDefault="00376DD0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per Division credits in the fine arts and humanities and/or social and behavioral sciences</w:t>
            </w:r>
          </w:p>
        </w:tc>
        <w:tc>
          <w:tcPr>
            <w:tcW w:w="540" w:type="dxa"/>
            <w:vMerge w:val="restart"/>
            <w:shd w:val="clear" w:color="auto" w:fill="auto"/>
          </w:tcPr>
          <w:p w:rsidR="00376DD0" w:rsidRDefault="00376DD0" w:rsidP="00686401">
            <w:pPr>
              <w:jc w:val="center"/>
              <w:rPr>
                <w:sz w:val="18"/>
                <w:szCs w:val="18"/>
              </w:rPr>
            </w:pPr>
          </w:p>
          <w:p w:rsidR="00376DD0" w:rsidRPr="001F656B" w:rsidRDefault="00376DD0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376DD0" w:rsidRPr="00B60C98" w:rsidRDefault="00376DD0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376DD0" w:rsidRPr="00B60C98" w:rsidRDefault="00376DD0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376DD0" w:rsidRPr="00B60C98" w:rsidTr="00686401">
        <w:tc>
          <w:tcPr>
            <w:tcW w:w="4860" w:type="dxa"/>
            <w:vMerge/>
            <w:shd w:val="clear" w:color="auto" w:fill="auto"/>
          </w:tcPr>
          <w:p w:rsidR="00376DD0" w:rsidRPr="001F656B" w:rsidRDefault="00376DD0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vMerge/>
          </w:tcPr>
          <w:p w:rsidR="00376DD0" w:rsidRPr="001F656B" w:rsidRDefault="00376DD0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76DD0" w:rsidRPr="00B60C98" w:rsidRDefault="00376DD0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76DD0" w:rsidRPr="00B60C98" w:rsidRDefault="00376DD0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3. Mathematics      (3 cr. min)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376DD0" w:rsidRPr="00B60C98" w:rsidTr="00686401">
        <w:trPr>
          <w:trHeight w:val="248"/>
        </w:trPr>
        <w:tc>
          <w:tcPr>
            <w:tcW w:w="4860" w:type="dxa"/>
            <w:vMerge w:val="restart"/>
            <w:shd w:val="clear" w:color="auto" w:fill="auto"/>
          </w:tcPr>
          <w:p w:rsidR="00376DD0" w:rsidRPr="001F656B" w:rsidRDefault="00376DD0" w:rsidP="00686401">
            <w:pPr>
              <w:jc w:val="both"/>
              <w:rPr>
                <w:sz w:val="18"/>
                <w:szCs w:val="18"/>
              </w:rPr>
            </w:pPr>
            <w:r w:rsidRPr="00CE68A3">
              <w:rPr>
                <w:sz w:val="18"/>
                <w:szCs w:val="18"/>
              </w:rPr>
              <w:t>Upper division credits from programs in the College of Arts and Letters, College of Business, College of Education, College of Science and Engineering, or Division of Health Sciences</w:t>
            </w:r>
          </w:p>
        </w:tc>
        <w:tc>
          <w:tcPr>
            <w:tcW w:w="540" w:type="dxa"/>
            <w:vMerge w:val="restart"/>
          </w:tcPr>
          <w:p w:rsidR="00376DD0" w:rsidRDefault="00376DD0" w:rsidP="00686401">
            <w:pPr>
              <w:jc w:val="center"/>
              <w:rPr>
                <w:sz w:val="18"/>
                <w:szCs w:val="18"/>
              </w:rPr>
            </w:pPr>
          </w:p>
          <w:p w:rsidR="00376DD0" w:rsidRPr="001F656B" w:rsidRDefault="00376DD0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376DD0" w:rsidRPr="00B60C98" w:rsidRDefault="00376DD0" w:rsidP="00686401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376DD0" w:rsidRPr="00B60C98" w:rsidTr="00686401">
        <w:trPr>
          <w:trHeight w:val="248"/>
        </w:trPr>
        <w:tc>
          <w:tcPr>
            <w:tcW w:w="4860" w:type="dxa"/>
            <w:vMerge/>
            <w:shd w:val="clear" w:color="auto" w:fill="auto"/>
          </w:tcPr>
          <w:p w:rsidR="00376DD0" w:rsidRPr="001F656B" w:rsidRDefault="00376DD0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vMerge/>
            <w:shd w:val="clear" w:color="auto" w:fill="auto"/>
          </w:tcPr>
          <w:p w:rsidR="00376DD0" w:rsidRPr="001F656B" w:rsidRDefault="00376DD0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76DD0" w:rsidRPr="00B60C98" w:rsidRDefault="00376DD0" w:rsidP="00686401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76DD0" w:rsidRPr="00B60C98" w:rsidRDefault="00376DD0" w:rsidP="00686401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376DD0" w:rsidRPr="00B60C98" w:rsidTr="00686401">
        <w:trPr>
          <w:trHeight w:val="247"/>
        </w:trPr>
        <w:tc>
          <w:tcPr>
            <w:tcW w:w="4860" w:type="dxa"/>
            <w:vMerge/>
            <w:shd w:val="clear" w:color="auto" w:fill="auto"/>
          </w:tcPr>
          <w:p w:rsidR="00376DD0" w:rsidRPr="001F656B" w:rsidRDefault="00376DD0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vMerge/>
          </w:tcPr>
          <w:p w:rsidR="00376DD0" w:rsidRPr="001F656B" w:rsidRDefault="00376DD0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76DD0" w:rsidRPr="00B60C98" w:rsidRDefault="00376DD0" w:rsidP="00686401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76DD0" w:rsidRPr="00B60C98" w:rsidRDefault="00376DD0" w:rsidP="00686401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376DD0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e Electives across the university</w:t>
            </w:r>
          </w:p>
        </w:tc>
        <w:tc>
          <w:tcPr>
            <w:tcW w:w="540" w:type="dxa"/>
          </w:tcPr>
          <w:p w:rsidR="00B60C98" w:rsidRPr="001F656B" w:rsidRDefault="00376DD0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auto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auto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2C6294" w:rsidRDefault="00B60C98" w:rsidP="00686401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2C6294" w:rsidRDefault="00E93639" w:rsidP="00686401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DE9D9" w:themeFill="accent6" w:themeFillTint="33"/>
          </w:tcPr>
          <w:p w:rsidR="00B60C98" w:rsidRPr="00B60C98" w:rsidRDefault="00C17DB2" w:rsidP="00686401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="00B60C98"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8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="00B60C98" w:rsidRPr="00B60C98">
              <w:rPr>
                <w:sz w:val="18"/>
                <w:szCs w:val="18"/>
              </w:rPr>
              <w:t xml:space="preserve"> 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376DD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36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37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B60C98" w:rsidRPr="00B60C98" w:rsidRDefault="004C048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="00B60C98"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0</w:t>
            </w:r>
          </w:p>
        </w:tc>
      </w:tr>
      <w:tr w:rsidR="004C0486" w:rsidRPr="00B60C98" w:rsidTr="00686401">
        <w:tc>
          <w:tcPr>
            <w:tcW w:w="4860" w:type="dxa"/>
            <w:shd w:val="clear" w:color="auto" w:fill="auto"/>
          </w:tcPr>
          <w:p w:rsidR="004C0486" w:rsidRPr="001F656B" w:rsidRDefault="004C0486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4C0486" w:rsidRPr="001F656B" w:rsidRDefault="004C0486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4C0486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47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D00900" w:rsidP="006864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B60C98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B60C98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891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Confirmed</w:t>
            </w: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714F1E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="00B60C98"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</w:t>
            </w:r>
            <w:r w:rsidR="00D30A41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>cr</w:t>
            </w:r>
            <w:r w:rsidR="00D30A41">
              <w:rPr>
                <w:sz w:val="18"/>
                <w:szCs w:val="20"/>
              </w:rPr>
              <w:t>.</w:t>
            </w:r>
            <w:r>
              <w:rPr>
                <w:sz w:val="18"/>
                <w:szCs w:val="20"/>
              </w:rPr>
              <w:t xml:space="preserve"> AAS)</w:t>
            </w:r>
          </w:p>
        </w:tc>
        <w:tc>
          <w:tcPr>
            <w:tcW w:w="891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B60C98" w:rsidRPr="00B60C98" w:rsidRDefault="00652588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</w:t>
            </w:r>
            <w:r w:rsidR="00714F1E">
              <w:rPr>
                <w:sz w:val="18"/>
                <w:szCs w:val="20"/>
              </w:rPr>
              <w:t xml:space="preserve"> cr. Upper Division</w:t>
            </w:r>
            <w:r w:rsidR="00B60C98" w:rsidRPr="00B60C98">
              <w:rPr>
                <w:sz w:val="18"/>
                <w:szCs w:val="20"/>
              </w:rPr>
              <w:t xml:space="preserve"> in Major</w:t>
            </w:r>
            <w:r w:rsidR="00714F1E">
              <w:rPr>
                <w:sz w:val="18"/>
                <w:szCs w:val="20"/>
              </w:rPr>
              <w:t xml:space="preserve"> (0 cr</w:t>
            </w:r>
            <w:r w:rsidR="00D30A41">
              <w:rPr>
                <w:sz w:val="18"/>
                <w:szCs w:val="20"/>
              </w:rPr>
              <w:t>.</w:t>
            </w:r>
            <w:r w:rsidR="00714F1E">
              <w:rPr>
                <w:sz w:val="18"/>
                <w:szCs w:val="20"/>
              </w:rPr>
              <w:t xml:space="preserve">  Associate)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B60C98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D30A41" w:rsidRPr="00B60C98" w:rsidTr="00686401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D30A41" w:rsidRPr="00B60C98" w:rsidRDefault="00D30A41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7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30A41" w:rsidRPr="00B60C98" w:rsidRDefault="00D30A41" w:rsidP="00686401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D00900" w:rsidRPr="00B60C98" w:rsidTr="006B3EA6">
        <w:tc>
          <w:tcPr>
            <w:tcW w:w="5400" w:type="dxa"/>
            <w:gridSpan w:val="2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:rsidR="00D00900" w:rsidRPr="00D00900" w:rsidRDefault="00D00900" w:rsidP="00686401">
            <w:pPr>
              <w:rPr>
                <w:sz w:val="18"/>
                <w:szCs w:val="18"/>
              </w:rPr>
            </w:pPr>
            <w:r w:rsidRPr="00D00900">
              <w:rPr>
                <w:sz w:val="18"/>
                <w:szCs w:val="18"/>
              </w:rPr>
              <w:t>*No more than 24 credits from any one program can be counted as part of the 36 upper division credits abo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00900" w:rsidRPr="00B60C98" w:rsidRDefault="00D00900" w:rsidP="00686401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00900" w:rsidRPr="00B60C98" w:rsidRDefault="00D00900" w:rsidP="0068640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D00900" w:rsidRPr="00B60C98" w:rsidTr="006B3EA6">
        <w:tc>
          <w:tcPr>
            <w:tcW w:w="540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D00900" w:rsidRPr="001F656B" w:rsidRDefault="00D00900" w:rsidP="0068640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D00900" w:rsidRPr="00B60C98" w:rsidRDefault="00D00900" w:rsidP="0068640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 xml:space="preserve">Department: 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D00900" w:rsidRPr="00B60C98" w:rsidRDefault="00663823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28/2019 vb</w:t>
            </w: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30A41" w:rsidRPr="001F656B" w:rsidRDefault="00D30A41" w:rsidP="0068640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30A41" w:rsidRPr="00B60C98" w:rsidRDefault="00D30A41" w:rsidP="0068640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 w:rsidR="00663CDA"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:rsidR="00D30A41" w:rsidRPr="00B60C98" w:rsidRDefault="00D0090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28/2019 kf</w:t>
            </w: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30A41" w:rsidRPr="001F656B" w:rsidRDefault="00D30A41" w:rsidP="0068640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D30A41" w:rsidRPr="00B60C98" w:rsidRDefault="00D30A41" w:rsidP="0068640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 xml:space="preserve">Registrar: </w:t>
            </w:r>
          </w:p>
        </w:tc>
        <w:tc>
          <w:tcPr>
            <w:tcW w:w="3498" w:type="dxa"/>
            <w:gridSpan w:val="5"/>
            <w:shd w:val="clear" w:color="auto" w:fill="FFFFFF" w:themeFill="background1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ABF8F" w:themeFill="accent6" w:themeFillTint="99"/>
          </w:tcPr>
          <w:p w:rsidR="004C0486" w:rsidRPr="004C0486" w:rsidRDefault="004C0486" w:rsidP="00686401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4C0486" w:rsidRPr="004C0486" w:rsidRDefault="004C0486" w:rsidP="0068640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:rsidR="004C0486" w:rsidRPr="004C0486" w:rsidRDefault="004C0486" w:rsidP="0068640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4C0486" w:rsidRDefault="004C0486" w:rsidP="0068640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</w:p>
          <w:p w:rsidR="005B4A49" w:rsidRPr="004C0486" w:rsidRDefault="005B4A49" w:rsidP="00686401">
            <w:pPr>
              <w:rPr>
                <w:b/>
                <w:sz w:val="20"/>
                <w:szCs w:val="20"/>
              </w:rPr>
            </w:pPr>
            <w:r w:rsidRPr="00C55052">
              <w:rPr>
                <w:b/>
                <w:sz w:val="20"/>
                <w:szCs w:val="20"/>
                <w:highlight w:val="darkGreen"/>
              </w:rPr>
              <w:t>Milestone courses</w:t>
            </w: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</w:p>
        </w:tc>
      </w:tr>
      <w:tr w:rsidR="00814F40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4F40" w:rsidRPr="001F656B" w:rsidRDefault="00814F40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4F40" w:rsidRPr="00521695" w:rsidRDefault="00814F40" w:rsidP="00686401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</w:t>
            </w:r>
            <w:r w:rsidR="00C55052">
              <w:rPr>
                <w:rFonts w:ascii="Calibri" w:eastAsia="Times New Roman" w:hAnsi="Calibri" w:cs="Times New Roman"/>
                <w:sz w:val="20"/>
                <w:szCs w:val="20"/>
              </w:rPr>
              <w:t>Form Revised 6.14</w:t>
            </w:r>
            <w:bookmarkStart w:id="0" w:name="_GoBack"/>
            <w:bookmarkEnd w:id="0"/>
            <w:r>
              <w:rPr>
                <w:rFonts w:ascii="Calibri" w:eastAsia="Times New Roman" w:hAnsi="Calibri" w:cs="Times New Roman"/>
                <w:sz w:val="20"/>
                <w:szCs w:val="20"/>
              </w:rPr>
              <w:t>.2019</w:t>
            </w:r>
          </w:p>
          <w:p w:rsidR="00814F40" w:rsidRPr="00B60C98" w:rsidRDefault="00814F40" w:rsidP="00686401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376DD0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 xml:space="preserve">    BA, General Studies</w:t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</w:r>
      <w:r w:rsidR="004F3F48">
        <w:rPr>
          <w:rFonts w:ascii="Calibri" w:eastAsia="Times New Roman" w:hAnsi="Calibri" w:cs="Times New Roman"/>
          <w:sz w:val="20"/>
          <w:szCs w:val="20"/>
        </w:rPr>
        <w:tab/>
        <w:t>Page 2</w:t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   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014C" w:rsidRDefault="006F014C" w:rsidP="008518ED">
      <w:pPr>
        <w:spacing w:after="0" w:line="240" w:lineRule="auto"/>
      </w:pPr>
      <w:r>
        <w:separator/>
      </w:r>
    </w:p>
  </w:endnote>
  <w:endnote w:type="continuationSeparator" w:id="0">
    <w:p w:rsidR="006F014C" w:rsidRDefault="006F014C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014C" w:rsidRDefault="006F014C" w:rsidP="008518ED">
      <w:pPr>
        <w:spacing w:after="0" w:line="240" w:lineRule="auto"/>
      </w:pPr>
      <w:r>
        <w:separator/>
      </w:r>
    </w:p>
  </w:footnote>
  <w:footnote w:type="continuationSeparator" w:id="0">
    <w:p w:rsidR="006F014C" w:rsidRDefault="006F014C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sTQwMLawMDIzMTBX0lEKTi0uzszPAykwrAUAI7+rWS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717A1"/>
    <w:rsid w:val="0007395E"/>
    <w:rsid w:val="00085859"/>
    <w:rsid w:val="000B6EFB"/>
    <w:rsid w:val="000C4C05"/>
    <w:rsid w:val="000D3B74"/>
    <w:rsid w:val="000D6D37"/>
    <w:rsid w:val="00121BC3"/>
    <w:rsid w:val="00122166"/>
    <w:rsid w:val="00170351"/>
    <w:rsid w:val="00193CFE"/>
    <w:rsid w:val="00194BA6"/>
    <w:rsid w:val="001B04E4"/>
    <w:rsid w:val="001B3715"/>
    <w:rsid w:val="001B3F81"/>
    <w:rsid w:val="001B6F46"/>
    <w:rsid w:val="001C3064"/>
    <w:rsid w:val="001F656B"/>
    <w:rsid w:val="00212F2C"/>
    <w:rsid w:val="00221773"/>
    <w:rsid w:val="00226229"/>
    <w:rsid w:val="00242E78"/>
    <w:rsid w:val="00243804"/>
    <w:rsid w:val="00292C65"/>
    <w:rsid w:val="002A1B37"/>
    <w:rsid w:val="002A64DB"/>
    <w:rsid w:val="002C6294"/>
    <w:rsid w:val="002D4F2A"/>
    <w:rsid w:val="002E5A9E"/>
    <w:rsid w:val="003020DF"/>
    <w:rsid w:val="003356C4"/>
    <w:rsid w:val="0037691A"/>
    <w:rsid w:val="00376DD0"/>
    <w:rsid w:val="00384E42"/>
    <w:rsid w:val="00386994"/>
    <w:rsid w:val="003F238B"/>
    <w:rsid w:val="003F2805"/>
    <w:rsid w:val="003F7D9B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5051B8"/>
    <w:rsid w:val="00516163"/>
    <w:rsid w:val="00521695"/>
    <w:rsid w:val="00521E0E"/>
    <w:rsid w:val="0052443C"/>
    <w:rsid w:val="00536833"/>
    <w:rsid w:val="00541626"/>
    <w:rsid w:val="00572ABC"/>
    <w:rsid w:val="005A240C"/>
    <w:rsid w:val="005B4A49"/>
    <w:rsid w:val="005E4D62"/>
    <w:rsid w:val="00607E3D"/>
    <w:rsid w:val="006158FE"/>
    <w:rsid w:val="0063135C"/>
    <w:rsid w:val="00631499"/>
    <w:rsid w:val="00652588"/>
    <w:rsid w:val="00663823"/>
    <w:rsid w:val="00663CDA"/>
    <w:rsid w:val="006808E0"/>
    <w:rsid w:val="00686401"/>
    <w:rsid w:val="006A6AF8"/>
    <w:rsid w:val="006C0339"/>
    <w:rsid w:val="006D36F4"/>
    <w:rsid w:val="006D5CCA"/>
    <w:rsid w:val="006F014C"/>
    <w:rsid w:val="00700B07"/>
    <w:rsid w:val="00714833"/>
    <w:rsid w:val="00714F1E"/>
    <w:rsid w:val="00721FDC"/>
    <w:rsid w:val="00724B1D"/>
    <w:rsid w:val="00760800"/>
    <w:rsid w:val="007608DB"/>
    <w:rsid w:val="00777362"/>
    <w:rsid w:val="00792F6D"/>
    <w:rsid w:val="00796890"/>
    <w:rsid w:val="007A4857"/>
    <w:rsid w:val="007A5E70"/>
    <w:rsid w:val="007B6727"/>
    <w:rsid w:val="007D4D67"/>
    <w:rsid w:val="007E04EE"/>
    <w:rsid w:val="007F10D7"/>
    <w:rsid w:val="007F188E"/>
    <w:rsid w:val="00814F40"/>
    <w:rsid w:val="00826C6E"/>
    <w:rsid w:val="008518ED"/>
    <w:rsid w:val="008560B4"/>
    <w:rsid w:val="008621B9"/>
    <w:rsid w:val="00864D96"/>
    <w:rsid w:val="008B1851"/>
    <w:rsid w:val="008F1E98"/>
    <w:rsid w:val="008F6048"/>
    <w:rsid w:val="00935E22"/>
    <w:rsid w:val="00936658"/>
    <w:rsid w:val="00943870"/>
    <w:rsid w:val="00944648"/>
    <w:rsid w:val="00975015"/>
    <w:rsid w:val="0098617C"/>
    <w:rsid w:val="009B42A4"/>
    <w:rsid w:val="00A3318E"/>
    <w:rsid w:val="00A513C9"/>
    <w:rsid w:val="00A6715D"/>
    <w:rsid w:val="00A94A30"/>
    <w:rsid w:val="00AA1DB7"/>
    <w:rsid w:val="00AB13A1"/>
    <w:rsid w:val="00AB7151"/>
    <w:rsid w:val="00AC15BC"/>
    <w:rsid w:val="00AC5A04"/>
    <w:rsid w:val="00B50C59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17DB2"/>
    <w:rsid w:val="00C268BE"/>
    <w:rsid w:val="00C35E9C"/>
    <w:rsid w:val="00C55052"/>
    <w:rsid w:val="00C7700A"/>
    <w:rsid w:val="00C879BC"/>
    <w:rsid w:val="00CA528E"/>
    <w:rsid w:val="00CC7589"/>
    <w:rsid w:val="00CD0B7C"/>
    <w:rsid w:val="00CF321F"/>
    <w:rsid w:val="00CF66F8"/>
    <w:rsid w:val="00D00900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8570C"/>
    <w:rsid w:val="00D86D33"/>
    <w:rsid w:val="00D914C1"/>
    <w:rsid w:val="00DA1BEE"/>
    <w:rsid w:val="00DB202D"/>
    <w:rsid w:val="00DC4E37"/>
    <w:rsid w:val="00DC6C24"/>
    <w:rsid w:val="00DD67D4"/>
    <w:rsid w:val="00DF097F"/>
    <w:rsid w:val="00E67D37"/>
    <w:rsid w:val="00E71323"/>
    <w:rsid w:val="00E725D8"/>
    <w:rsid w:val="00E80337"/>
    <w:rsid w:val="00E93639"/>
    <w:rsid w:val="00EE659E"/>
    <w:rsid w:val="00F02567"/>
    <w:rsid w:val="00F5131F"/>
    <w:rsid w:val="00F51651"/>
    <w:rsid w:val="00F74EE3"/>
    <w:rsid w:val="00F84E02"/>
    <w:rsid w:val="00F859C0"/>
    <w:rsid w:val="00FC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8B68B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u.edu/advising/academic-support/general-educatio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1</TotalTime>
  <Pages>2</Pages>
  <Words>830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</dc:creator>
  <cp:lastModifiedBy>Windows User</cp:lastModifiedBy>
  <cp:revision>2</cp:revision>
  <cp:lastPrinted>2019-05-28T16:34:00Z</cp:lastPrinted>
  <dcterms:created xsi:type="dcterms:W3CDTF">2019-06-18T14:08:00Z</dcterms:created>
  <dcterms:modified xsi:type="dcterms:W3CDTF">2019-06-18T14:08:00Z</dcterms:modified>
</cp:coreProperties>
</file>